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67307" w14:textId="3E6581A0" w:rsidR="00CC36DE" w:rsidRDefault="00CC36DE" w:rsidP="00CC36DE">
      <w:pPr>
        <w:pStyle w:val="Heading1"/>
      </w:pPr>
      <w:r>
        <w:t>1. OR</w:t>
      </w:r>
    </w:p>
    <w:p w14:paraId="1F1E9BBD" w14:textId="79A20FAE" w:rsidR="00CC36DE" w:rsidRDefault="00CC36DE" w:rsidP="00CC36DE">
      <w:r>
        <w:t xml:space="preserve">Out = </w:t>
      </w:r>
      <w:proofErr w:type="gramStart"/>
      <w:r w:rsidR="00C356CA">
        <w:t>Sign(</w:t>
      </w:r>
      <w:proofErr w:type="gramEnd"/>
      <w:r>
        <w:t>Input1 * Weight1 + Input2 * Weight2 + Bias</w:t>
      </w:r>
      <w:r w:rsidR="00C356CA">
        <w:t>)</w:t>
      </w:r>
    </w:p>
    <w:tbl>
      <w:tblPr>
        <w:tblStyle w:val="TableGrid"/>
        <w:tblW w:w="0" w:type="auto"/>
        <w:tblLook w:val="0680" w:firstRow="0" w:lastRow="0" w:firstColumn="1" w:lastColumn="0" w:noHBand="1" w:noVBand="1"/>
      </w:tblPr>
      <w:tblGrid>
        <w:gridCol w:w="984"/>
        <w:gridCol w:w="3506"/>
      </w:tblGrid>
      <w:tr w:rsidR="00CC36DE" w14:paraId="5CC16BAE" w14:textId="77777777" w:rsidTr="001B33D5">
        <w:trPr>
          <w:trHeight w:val="308"/>
        </w:trPr>
        <w:tc>
          <w:tcPr>
            <w:tcW w:w="984" w:type="dxa"/>
          </w:tcPr>
          <w:p w14:paraId="56F0C72D" w14:textId="77777777" w:rsidR="00CC36DE" w:rsidRDefault="00CC36DE" w:rsidP="001B33D5">
            <w:r>
              <w:t>Weight1</w:t>
            </w:r>
          </w:p>
        </w:tc>
        <w:tc>
          <w:tcPr>
            <w:tcW w:w="3506" w:type="dxa"/>
          </w:tcPr>
          <w:p w14:paraId="6E15FE15" w14:textId="070E5571" w:rsidR="00CC36DE" w:rsidRDefault="00CC36DE" w:rsidP="001B33D5">
            <w:r>
              <w:t>1</w:t>
            </w:r>
          </w:p>
        </w:tc>
      </w:tr>
      <w:tr w:rsidR="00CC36DE" w14:paraId="066F8840" w14:textId="77777777" w:rsidTr="001B33D5">
        <w:trPr>
          <w:trHeight w:val="291"/>
        </w:trPr>
        <w:tc>
          <w:tcPr>
            <w:tcW w:w="984" w:type="dxa"/>
          </w:tcPr>
          <w:p w14:paraId="034CDC63" w14:textId="77777777" w:rsidR="00CC36DE" w:rsidRDefault="00CC36DE" w:rsidP="001B33D5">
            <w:r>
              <w:t>Weight2</w:t>
            </w:r>
          </w:p>
        </w:tc>
        <w:tc>
          <w:tcPr>
            <w:tcW w:w="3506" w:type="dxa"/>
          </w:tcPr>
          <w:p w14:paraId="36AF8434" w14:textId="4BF074FD" w:rsidR="00CC36DE" w:rsidRDefault="00CC36DE" w:rsidP="001B33D5">
            <w:r>
              <w:t>1</w:t>
            </w:r>
          </w:p>
        </w:tc>
      </w:tr>
      <w:tr w:rsidR="00CC36DE" w14:paraId="34AA5F14" w14:textId="77777777" w:rsidTr="001B33D5">
        <w:trPr>
          <w:trHeight w:val="291"/>
        </w:trPr>
        <w:tc>
          <w:tcPr>
            <w:tcW w:w="984" w:type="dxa"/>
          </w:tcPr>
          <w:p w14:paraId="7FCAC30E" w14:textId="77777777" w:rsidR="00CC36DE" w:rsidRDefault="00CC36DE" w:rsidP="001B33D5">
            <w:r>
              <w:t>Bias</w:t>
            </w:r>
          </w:p>
        </w:tc>
        <w:tc>
          <w:tcPr>
            <w:tcW w:w="3506" w:type="dxa"/>
          </w:tcPr>
          <w:p w14:paraId="20A9FF0D" w14:textId="75117DE6" w:rsidR="00CC36DE" w:rsidRDefault="00CC36DE" w:rsidP="001B33D5">
            <w:r>
              <w:t>0</w:t>
            </w:r>
          </w:p>
        </w:tc>
      </w:tr>
    </w:tbl>
    <w:p w14:paraId="0E7DC163" w14:textId="4567AB68" w:rsidR="00CC36DE" w:rsidRDefault="00CC36DE" w:rsidP="00CC36DE">
      <w:r>
        <w:t xml:space="preserve">Out = </w:t>
      </w:r>
      <w:proofErr w:type="gramStart"/>
      <w:r w:rsidR="00C356CA">
        <w:t>Sign(</w:t>
      </w:r>
      <w:proofErr w:type="gramEnd"/>
      <w:r>
        <w:t>Input1 + Input2</w:t>
      </w:r>
      <w:r w:rsidR="00C356CA">
        <w:t>)</w:t>
      </w:r>
    </w:p>
    <w:tbl>
      <w:tblPr>
        <w:tblStyle w:val="ListTable4"/>
        <w:tblW w:w="0" w:type="auto"/>
        <w:tblLook w:val="0420" w:firstRow="1" w:lastRow="0" w:firstColumn="0" w:lastColumn="0" w:noHBand="0" w:noVBand="1"/>
      </w:tblPr>
      <w:tblGrid>
        <w:gridCol w:w="1488"/>
        <w:gridCol w:w="1488"/>
        <w:gridCol w:w="1488"/>
      </w:tblGrid>
      <w:tr w:rsidR="00C356CA" w14:paraId="16E2099D" w14:textId="77777777" w:rsidTr="001B33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009C5EEF" w14:textId="77777777" w:rsidR="00C356CA" w:rsidRDefault="00C356CA" w:rsidP="001B33D5">
            <w:r>
              <w:t>Input 1</w:t>
            </w:r>
          </w:p>
        </w:tc>
        <w:tc>
          <w:tcPr>
            <w:tcW w:w="1488" w:type="dxa"/>
          </w:tcPr>
          <w:p w14:paraId="09F2A0DD" w14:textId="77777777" w:rsidR="00C356CA" w:rsidRDefault="00C356CA" w:rsidP="001B33D5">
            <w:r>
              <w:t>Input 2</w:t>
            </w:r>
          </w:p>
        </w:tc>
        <w:tc>
          <w:tcPr>
            <w:tcW w:w="1488" w:type="dxa"/>
          </w:tcPr>
          <w:p w14:paraId="3C11EDF1" w14:textId="77777777" w:rsidR="00C356CA" w:rsidRDefault="00C356CA" w:rsidP="001B33D5">
            <w:r>
              <w:t>Output</w:t>
            </w:r>
          </w:p>
        </w:tc>
      </w:tr>
      <w:tr w:rsidR="00C356CA" w14:paraId="4BC8D16A" w14:textId="77777777" w:rsidTr="001B33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tcW w:w="1488" w:type="dxa"/>
          </w:tcPr>
          <w:p w14:paraId="789779BD" w14:textId="77777777" w:rsidR="00C356CA" w:rsidRDefault="00C356CA" w:rsidP="001B33D5">
            <w:r>
              <w:t>0</w:t>
            </w:r>
          </w:p>
        </w:tc>
        <w:tc>
          <w:tcPr>
            <w:tcW w:w="1488" w:type="dxa"/>
          </w:tcPr>
          <w:p w14:paraId="66264038" w14:textId="77777777" w:rsidR="00C356CA" w:rsidRDefault="00C356CA" w:rsidP="001B33D5">
            <w:r>
              <w:t>0</w:t>
            </w:r>
          </w:p>
        </w:tc>
        <w:tc>
          <w:tcPr>
            <w:tcW w:w="1488" w:type="dxa"/>
          </w:tcPr>
          <w:p w14:paraId="647A8839" w14:textId="77777777" w:rsidR="00C356CA" w:rsidRDefault="00C356CA" w:rsidP="001B33D5">
            <w:r>
              <w:t>0</w:t>
            </w:r>
          </w:p>
        </w:tc>
      </w:tr>
      <w:tr w:rsidR="00C356CA" w14:paraId="6FEC0FCB" w14:textId="77777777" w:rsidTr="001B33D5">
        <w:trPr>
          <w:trHeight w:val="315"/>
        </w:trPr>
        <w:tc>
          <w:tcPr>
            <w:tcW w:w="1488" w:type="dxa"/>
          </w:tcPr>
          <w:p w14:paraId="7216C01F" w14:textId="77777777" w:rsidR="00C356CA" w:rsidRDefault="00C356CA" w:rsidP="001B33D5">
            <w:r>
              <w:t>0</w:t>
            </w:r>
          </w:p>
        </w:tc>
        <w:tc>
          <w:tcPr>
            <w:tcW w:w="1488" w:type="dxa"/>
          </w:tcPr>
          <w:p w14:paraId="6DD565B0" w14:textId="77777777" w:rsidR="00C356CA" w:rsidRDefault="00C356CA" w:rsidP="001B33D5">
            <w:r>
              <w:t>1</w:t>
            </w:r>
          </w:p>
        </w:tc>
        <w:tc>
          <w:tcPr>
            <w:tcW w:w="1488" w:type="dxa"/>
          </w:tcPr>
          <w:p w14:paraId="2EAAF7AA" w14:textId="77777777" w:rsidR="00C356CA" w:rsidRDefault="00C356CA" w:rsidP="001B33D5">
            <w:r>
              <w:t>1</w:t>
            </w:r>
          </w:p>
        </w:tc>
      </w:tr>
      <w:tr w:rsidR="00C356CA" w14:paraId="3826124B" w14:textId="77777777" w:rsidTr="001B33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4E26D32F" w14:textId="77777777" w:rsidR="00C356CA" w:rsidRDefault="00C356CA" w:rsidP="001B33D5">
            <w:r>
              <w:t>1</w:t>
            </w:r>
          </w:p>
        </w:tc>
        <w:tc>
          <w:tcPr>
            <w:tcW w:w="1488" w:type="dxa"/>
          </w:tcPr>
          <w:p w14:paraId="42809667" w14:textId="77777777" w:rsidR="00C356CA" w:rsidRDefault="00C356CA" w:rsidP="001B33D5">
            <w:r>
              <w:t>0</w:t>
            </w:r>
          </w:p>
        </w:tc>
        <w:tc>
          <w:tcPr>
            <w:tcW w:w="1488" w:type="dxa"/>
          </w:tcPr>
          <w:p w14:paraId="5A16CF93" w14:textId="77777777" w:rsidR="00C356CA" w:rsidRDefault="00C356CA" w:rsidP="001B33D5">
            <w:r>
              <w:t>1</w:t>
            </w:r>
          </w:p>
        </w:tc>
      </w:tr>
      <w:tr w:rsidR="00C356CA" w14:paraId="13F9E7B9" w14:textId="77777777" w:rsidTr="001B33D5">
        <w:trPr>
          <w:trHeight w:val="298"/>
        </w:trPr>
        <w:tc>
          <w:tcPr>
            <w:tcW w:w="1488" w:type="dxa"/>
          </w:tcPr>
          <w:p w14:paraId="2798A38F" w14:textId="77777777" w:rsidR="00C356CA" w:rsidRDefault="00C356CA" w:rsidP="001B33D5">
            <w:r>
              <w:t>1</w:t>
            </w:r>
          </w:p>
        </w:tc>
        <w:tc>
          <w:tcPr>
            <w:tcW w:w="1488" w:type="dxa"/>
          </w:tcPr>
          <w:p w14:paraId="25C77666" w14:textId="77777777" w:rsidR="00C356CA" w:rsidRDefault="00C356CA" w:rsidP="001B33D5">
            <w:r>
              <w:t>1</w:t>
            </w:r>
          </w:p>
        </w:tc>
        <w:tc>
          <w:tcPr>
            <w:tcW w:w="1488" w:type="dxa"/>
          </w:tcPr>
          <w:p w14:paraId="7015EB89" w14:textId="77777777" w:rsidR="00C356CA" w:rsidRDefault="00C356CA" w:rsidP="001B33D5">
            <w:r>
              <w:t>1</w:t>
            </w:r>
          </w:p>
        </w:tc>
      </w:tr>
    </w:tbl>
    <w:p w14:paraId="30AD3A25" w14:textId="77777777" w:rsidR="00C356CA" w:rsidRDefault="00C356CA" w:rsidP="00CC36DE"/>
    <w:p w14:paraId="1C956A94" w14:textId="77777777" w:rsidR="00CC36DE" w:rsidRDefault="00CC36DE" w:rsidP="00CC36DE">
      <w:pPr>
        <w:pStyle w:val="Heading1"/>
      </w:pPr>
      <w:r>
        <w:t>2. AND</w:t>
      </w:r>
    </w:p>
    <w:p w14:paraId="2B2665CA" w14:textId="4974503F" w:rsidR="00CC36DE" w:rsidRDefault="00CC36DE" w:rsidP="00CC36DE">
      <w:r>
        <w:t xml:space="preserve">Out = </w:t>
      </w:r>
      <w:proofErr w:type="gramStart"/>
      <w:r w:rsidR="00C356CA">
        <w:t>Sign(</w:t>
      </w:r>
      <w:proofErr w:type="gramEnd"/>
      <w:r>
        <w:t>Input1 * Weight1 + Input2 * Weight2 + Bias</w:t>
      </w:r>
      <w:r w:rsidR="00C356CA">
        <w:t>)</w:t>
      </w:r>
    </w:p>
    <w:tbl>
      <w:tblPr>
        <w:tblStyle w:val="TableGrid"/>
        <w:tblW w:w="0" w:type="auto"/>
        <w:tblLook w:val="0680" w:firstRow="0" w:lastRow="0" w:firstColumn="1" w:lastColumn="0" w:noHBand="1" w:noVBand="1"/>
      </w:tblPr>
      <w:tblGrid>
        <w:gridCol w:w="984"/>
        <w:gridCol w:w="3506"/>
      </w:tblGrid>
      <w:tr w:rsidR="00CC36DE" w14:paraId="4FB242C8" w14:textId="77777777" w:rsidTr="001B33D5">
        <w:trPr>
          <w:trHeight w:val="308"/>
        </w:trPr>
        <w:tc>
          <w:tcPr>
            <w:tcW w:w="984" w:type="dxa"/>
          </w:tcPr>
          <w:p w14:paraId="7B1BCECB" w14:textId="77777777" w:rsidR="00CC36DE" w:rsidRDefault="00CC36DE" w:rsidP="001B33D5">
            <w:r>
              <w:t>Weight1</w:t>
            </w:r>
          </w:p>
        </w:tc>
        <w:tc>
          <w:tcPr>
            <w:tcW w:w="3506" w:type="dxa"/>
          </w:tcPr>
          <w:p w14:paraId="74D94ED5" w14:textId="77777777" w:rsidR="00CC36DE" w:rsidRDefault="00CC36DE" w:rsidP="001B33D5">
            <w:r>
              <w:t>1</w:t>
            </w:r>
          </w:p>
        </w:tc>
      </w:tr>
      <w:tr w:rsidR="00CC36DE" w14:paraId="54BF58A5" w14:textId="77777777" w:rsidTr="001B33D5">
        <w:trPr>
          <w:trHeight w:val="291"/>
        </w:trPr>
        <w:tc>
          <w:tcPr>
            <w:tcW w:w="984" w:type="dxa"/>
          </w:tcPr>
          <w:p w14:paraId="04B8C0CF" w14:textId="77777777" w:rsidR="00CC36DE" w:rsidRDefault="00CC36DE" w:rsidP="001B33D5">
            <w:r>
              <w:t>Weight2</w:t>
            </w:r>
          </w:p>
        </w:tc>
        <w:tc>
          <w:tcPr>
            <w:tcW w:w="3506" w:type="dxa"/>
          </w:tcPr>
          <w:p w14:paraId="3EC989FC" w14:textId="77777777" w:rsidR="00CC36DE" w:rsidRDefault="00CC36DE" w:rsidP="001B33D5">
            <w:r>
              <w:t>1</w:t>
            </w:r>
          </w:p>
        </w:tc>
      </w:tr>
      <w:tr w:rsidR="00CC36DE" w14:paraId="119FC52D" w14:textId="77777777" w:rsidTr="001B33D5">
        <w:trPr>
          <w:trHeight w:val="291"/>
        </w:trPr>
        <w:tc>
          <w:tcPr>
            <w:tcW w:w="984" w:type="dxa"/>
          </w:tcPr>
          <w:p w14:paraId="4BB89273" w14:textId="77777777" w:rsidR="00CC36DE" w:rsidRDefault="00CC36DE" w:rsidP="001B33D5">
            <w:r>
              <w:t>Bias</w:t>
            </w:r>
          </w:p>
        </w:tc>
        <w:tc>
          <w:tcPr>
            <w:tcW w:w="3506" w:type="dxa"/>
          </w:tcPr>
          <w:p w14:paraId="02D71DD2" w14:textId="77777777" w:rsidR="00CC36DE" w:rsidRDefault="00CC36DE" w:rsidP="001B33D5">
            <w:r>
              <w:t>-1</w:t>
            </w:r>
          </w:p>
        </w:tc>
      </w:tr>
    </w:tbl>
    <w:p w14:paraId="395C188E" w14:textId="395D0302" w:rsidR="00CC36DE" w:rsidRDefault="00CC36DE" w:rsidP="00CC36DE">
      <w:r>
        <w:t xml:space="preserve">Out = </w:t>
      </w:r>
      <w:proofErr w:type="gramStart"/>
      <w:r w:rsidR="00C356CA">
        <w:t>Sign(</w:t>
      </w:r>
      <w:proofErr w:type="gramEnd"/>
      <w:r>
        <w:t>Input1 + Input2 – 1</w:t>
      </w:r>
      <w:r w:rsidR="00C356CA">
        <w:t>)</w:t>
      </w:r>
    </w:p>
    <w:tbl>
      <w:tblPr>
        <w:tblStyle w:val="ListTable4"/>
        <w:tblW w:w="0" w:type="auto"/>
        <w:tblLook w:val="0420" w:firstRow="1" w:lastRow="0" w:firstColumn="0" w:lastColumn="0" w:noHBand="0" w:noVBand="1"/>
      </w:tblPr>
      <w:tblGrid>
        <w:gridCol w:w="1488"/>
        <w:gridCol w:w="1488"/>
        <w:gridCol w:w="1488"/>
      </w:tblGrid>
      <w:tr w:rsidR="00CC36DE" w14:paraId="7C2DA94A" w14:textId="77777777" w:rsidTr="001B33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1D26DBD3" w14:textId="77777777" w:rsidR="00CC36DE" w:rsidRDefault="00CC36DE" w:rsidP="001B33D5">
            <w:bookmarkStart w:id="0" w:name="_Hlk135056245"/>
            <w:r>
              <w:t>Input 1</w:t>
            </w:r>
          </w:p>
        </w:tc>
        <w:tc>
          <w:tcPr>
            <w:tcW w:w="1488" w:type="dxa"/>
          </w:tcPr>
          <w:p w14:paraId="76CBF821" w14:textId="77777777" w:rsidR="00CC36DE" w:rsidRDefault="00CC36DE" w:rsidP="001B33D5">
            <w:r>
              <w:t>Input 2</w:t>
            </w:r>
          </w:p>
        </w:tc>
        <w:tc>
          <w:tcPr>
            <w:tcW w:w="1488" w:type="dxa"/>
          </w:tcPr>
          <w:p w14:paraId="09FAF8F6" w14:textId="77777777" w:rsidR="00CC36DE" w:rsidRDefault="00CC36DE" w:rsidP="001B33D5">
            <w:r>
              <w:t>Output</w:t>
            </w:r>
          </w:p>
        </w:tc>
      </w:tr>
      <w:tr w:rsidR="00CC36DE" w14:paraId="4F51FB20" w14:textId="77777777" w:rsidTr="001B33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tcW w:w="1488" w:type="dxa"/>
          </w:tcPr>
          <w:p w14:paraId="7EC4775C" w14:textId="77777777" w:rsidR="00CC36DE" w:rsidRDefault="00CC36DE" w:rsidP="001B33D5">
            <w:r>
              <w:t>0</w:t>
            </w:r>
          </w:p>
        </w:tc>
        <w:tc>
          <w:tcPr>
            <w:tcW w:w="1488" w:type="dxa"/>
          </w:tcPr>
          <w:p w14:paraId="522411D0" w14:textId="77777777" w:rsidR="00CC36DE" w:rsidRDefault="00CC36DE" w:rsidP="001B33D5">
            <w:r>
              <w:t>0</w:t>
            </w:r>
          </w:p>
        </w:tc>
        <w:tc>
          <w:tcPr>
            <w:tcW w:w="1488" w:type="dxa"/>
          </w:tcPr>
          <w:p w14:paraId="4CCC291C" w14:textId="77777777" w:rsidR="00CC36DE" w:rsidRDefault="00CC36DE" w:rsidP="001B33D5">
            <w:r>
              <w:t>0</w:t>
            </w:r>
          </w:p>
        </w:tc>
      </w:tr>
      <w:tr w:rsidR="00CC36DE" w14:paraId="42E3D9F6" w14:textId="77777777" w:rsidTr="001B33D5">
        <w:trPr>
          <w:trHeight w:val="315"/>
        </w:trPr>
        <w:tc>
          <w:tcPr>
            <w:tcW w:w="1488" w:type="dxa"/>
          </w:tcPr>
          <w:p w14:paraId="171BE04E" w14:textId="77777777" w:rsidR="00CC36DE" w:rsidRDefault="00CC36DE" w:rsidP="001B33D5">
            <w:r>
              <w:t>0</w:t>
            </w:r>
          </w:p>
        </w:tc>
        <w:tc>
          <w:tcPr>
            <w:tcW w:w="1488" w:type="dxa"/>
          </w:tcPr>
          <w:p w14:paraId="2378D679" w14:textId="77777777" w:rsidR="00CC36DE" w:rsidRDefault="00CC36DE" w:rsidP="001B33D5">
            <w:r>
              <w:t>1</w:t>
            </w:r>
          </w:p>
        </w:tc>
        <w:tc>
          <w:tcPr>
            <w:tcW w:w="1488" w:type="dxa"/>
          </w:tcPr>
          <w:p w14:paraId="6DC89408" w14:textId="77777777" w:rsidR="00CC36DE" w:rsidRDefault="00CC36DE" w:rsidP="001B33D5">
            <w:r>
              <w:t>0</w:t>
            </w:r>
          </w:p>
        </w:tc>
      </w:tr>
      <w:tr w:rsidR="00CC36DE" w14:paraId="7A8EAE6C" w14:textId="77777777" w:rsidTr="001B33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3A2D914D" w14:textId="77777777" w:rsidR="00CC36DE" w:rsidRDefault="00CC36DE" w:rsidP="001B33D5">
            <w:r>
              <w:t>1</w:t>
            </w:r>
          </w:p>
        </w:tc>
        <w:tc>
          <w:tcPr>
            <w:tcW w:w="1488" w:type="dxa"/>
          </w:tcPr>
          <w:p w14:paraId="012C1623" w14:textId="77777777" w:rsidR="00CC36DE" w:rsidRDefault="00CC36DE" w:rsidP="001B33D5">
            <w:r>
              <w:t>0</w:t>
            </w:r>
          </w:p>
        </w:tc>
        <w:tc>
          <w:tcPr>
            <w:tcW w:w="1488" w:type="dxa"/>
          </w:tcPr>
          <w:p w14:paraId="1359E40E" w14:textId="77777777" w:rsidR="00CC36DE" w:rsidRDefault="00CC36DE" w:rsidP="001B33D5">
            <w:r>
              <w:t>0</w:t>
            </w:r>
          </w:p>
        </w:tc>
      </w:tr>
      <w:tr w:rsidR="00CC36DE" w14:paraId="1546AD7D" w14:textId="77777777" w:rsidTr="001B33D5">
        <w:trPr>
          <w:trHeight w:val="298"/>
        </w:trPr>
        <w:tc>
          <w:tcPr>
            <w:tcW w:w="1488" w:type="dxa"/>
          </w:tcPr>
          <w:p w14:paraId="4EC6598F" w14:textId="77777777" w:rsidR="00CC36DE" w:rsidRDefault="00CC36DE" w:rsidP="001B33D5">
            <w:r>
              <w:t>1</w:t>
            </w:r>
          </w:p>
        </w:tc>
        <w:tc>
          <w:tcPr>
            <w:tcW w:w="1488" w:type="dxa"/>
          </w:tcPr>
          <w:p w14:paraId="2A66AFF9" w14:textId="77777777" w:rsidR="00CC36DE" w:rsidRDefault="00CC36DE" w:rsidP="001B33D5">
            <w:r>
              <w:t>1</w:t>
            </w:r>
          </w:p>
        </w:tc>
        <w:tc>
          <w:tcPr>
            <w:tcW w:w="1488" w:type="dxa"/>
          </w:tcPr>
          <w:p w14:paraId="4079A1F3" w14:textId="77777777" w:rsidR="00CC36DE" w:rsidRDefault="00CC36DE" w:rsidP="001B33D5">
            <w:r>
              <w:t>1</w:t>
            </w:r>
          </w:p>
        </w:tc>
      </w:tr>
      <w:bookmarkEnd w:id="0"/>
    </w:tbl>
    <w:p w14:paraId="7CC9E3DB" w14:textId="77777777" w:rsidR="00CC36DE" w:rsidRDefault="00CC36DE" w:rsidP="00CC36DE"/>
    <w:p w14:paraId="512E1EFD" w14:textId="09C7FD75" w:rsidR="00C356CA" w:rsidRDefault="00C356CA" w:rsidP="00C356CA">
      <w:pPr>
        <w:pStyle w:val="Heading1"/>
      </w:pPr>
      <w:r>
        <w:t>3.NOT</w:t>
      </w:r>
    </w:p>
    <w:p w14:paraId="06DE7875" w14:textId="787FEA8B" w:rsidR="00C356CA" w:rsidRDefault="00C356CA" w:rsidP="00C356CA">
      <w:r>
        <w:t xml:space="preserve">Out = </w:t>
      </w:r>
      <w:proofErr w:type="gramStart"/>
      <w:r>
        <w:t>Sign(</w:t>
      </w:r>
      <w:proofErr w:type="gramEnd"/>
      <w:r>
        <w:t>Input * Weight + Bias)</w:t>
      </w:r>
    </w:p>
    <w:tbl>
      <w:tblPr>
        <w:tblStyle w:val="TableGrid"/>
        <w:tblW w:w="0" w:type="auto"/>
        <w:tblLook w:val="0680" w:firstRow="0" w:lastRow="0" w:firstColumn="1" w:lastColumn="0" w:noHBand="1" w:noVBand="1"/>
      </w:tblPr>
      <w:tblGrid>
        <w:gridCol w:w="984"/>
        <w:gridCol w:w="3506"/>
      </w:tblGrid>
      <w:tr w:rsidR="00C356CA" w14:paraId="6EA96D4E" w14:textId="77777777" w:rsidTr="001B33D5">
        <w:trPr>
          <w:trHeight w:val="308"/>
        </w:trPr>
        <w:tc>
          <w:tcPr>
            <w:tcW w:w="984" w:type="dxa"/>
          </w:tcPr>
          <w:p w14:paraId="2E66CD51" w14:textId="77777777" w:rsidR="00C356CA" w:rsidRDefault="00C356CA" w:rsidP="001B33D5">
            <w:r>
              <w:t>Weight</w:t>
            </w:r>
          </w:p>
        </w:tc>
        <w:tc>
          <w:tcPr>
            <w:tcW w:w="3506" w:type="dxa"/>
          </w:tcPr>
          <w:p w14:paraId="38DF6EC6" w14:textId="284D419D" w:rsidR="00C356CA" w:rsidRDefault="00C356CA" w:rsidP="001B33D5">
            <w:r>
              <w:t>-</w:t>
            </w:r>
            <w:r w:rsidR="00226B94">
              <w:t>1</w:t>
            </w:r>
          </w:p>
        </w:tc>
      </w:tr>
      <w:tr w:rsidR="00C356CA" w14:paraId="2B07F743" w14:textId="77777777" w:rsidTr="001B33D5">
        <w:trPr>
          <w:trHeight w:val="291"/>
        </w:trPr>
        <w:tc>
          <w:tcPr>
            <w:tcW w:w="984" w:type="dxa"/>
          </w:tcPr>
          <w:p w14:paraId="74D33F32" w14:textId="77777777" w:rsidR="00C356CA" w:rsidRDefault="00C356CA" w:rsidP="001B33D5">
            <w:r>
              <w:t>Bias</w:t>
            </w:r>
          </w:p>
        </w:tc>
        <w:tc>
          <w:tcPr>
            <w:tcW w:w="3506" w:type="dxa"/>
          </w:tcPr>
          <w:p w14:paraId="672C56B9" w14:textId="1E65092E" w:rsidR="00C356CA" w:rsidRDefault="00C356CA" w:rsidP="001B33D5">
            <w:r>
              <w:t>1</w:t>
            </w:r>
          </w:p>
        </w:tc>
      </w:tr>
    </w:tbl>
    <w:p w14:paraId="74F9CE28" w14:textId="07C38926" w:rsidR="00C356CA" w:rsidRDefault="00C356CA" w:rsidP="00C356CA">
      <w:r>
        <w:t xml:space="preserve">Out = </w:t>
      </w:r>
      <w:proofErr w:type="gramStart"/>
      <w:r>
        <w:t>Sign(</w:t>
      </w:r>
      <w:proofErr w:type="gramEnd"/>
      <w:r>
        <w:t>Input * -</w:t>
      </w:r>
      <w:r w:rsidR="00226B94">
        <w:t>1</w:t>
      </w:r>
      <w:r>
        <w:t xml:space="preserve"> + 1)</w:t>
      </w:r>
    </w:p>
    <w:tbl>
      <w:tblPr>
        <w:tblStyle w:val="ListTable4"/>
        <w:tblW w:w="0" w:type="auto"/>
        <w:tblLook w:val="0420" w:firstRow="1" w:lastRow="0" w:firstColumn="0" w:lastColumn="0" w:noHBand="0" w:noVBand="1"/>
      </w:tblPr>
      <w:tblGrid>
        <w:gridCol w:w="1488"/>
        <w:gridCol w:w="1488"/>
      </w:tblGrid>
      <w:tr w:rsidR="00F56E0A" w14:paraId="4D2DFDF4" w14:textId="77777777" w:rsidTr="001B33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5F29705D" w14:textId="77777777" w:rsidR="00F56E0A" w:rsidRDefault="00F56E0A" w:rsidP="001B33D5">
            <w:r>
              <w:t xml:space="preserve">Input </w:t>
            </w:r>
          </w:p>
        </w:tc>
        <w:tc>
          <w:tcPr>
            <w:tcW w:w="1488" w:type="dxa"/>
          </w:tcPr>
          <w:p w14:paraId="53C87B46" w14:textId="77777777" w:rsidR="00F56E0A" w:rsidRDefault="00F56E0A" w:rsidP="001B33D5">
            <w:r>
              <w:t>Output</w:t>
            </w:r>
          </w:p>
        </w:tc>
      </w:tr>
      <w:tr w:rsidR="00F56E0A" w14:paraId="45C17C97" w14:textId="77777777" w:rsidTr="001B33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78744517" w14:textId="77777777" w:rsidR="00F56E0A" w:rsidRDefault="00F56E0A" w:rsidP="001B33D5">
            <w:r>
              <w:t>0</w:t>
            </w:r>
          </w:p>
        </w:tc>
        <w:tc>
          <w:tcPr>
            <w:tcW w:w="1488" w:type="dxa"/>
          </w:tcPr>
          <w:p w14:paraId="1F8B8030" w14:textId="77777777" w:rsidR="00F56E0A" w:rsidRDefault="00F56E0A" w:rsidP="001B33D5">
            <w:r>
              <w:t>1</w:t>
            </w:r>
          </w:p>
        </w:tc>
      </w:tr>
      <w:tr w:rsidR="00F56E0A" w14:paraId="00DC0440" w14:textId="77777777" w:rsidTr="001B33D5">
        <w:trPr>
          <w:trHeight w:val="298"/>
        </w:trPr>
        <w:tc>
          <w:tcPr>
            <w:tcW w:w="1488" w:type="dxa"/>
          </w:tcPr>
          <w:p w14:paraId="2AD58DD0" w14:textId="77777777" w:rsidR="00F56E0A" w:rsidRDefault="00F56E0A" w:rsidP="001B33D5">
            <w:r>
              <w:t>1</w:t>
            </w:r>
          </w:p>
        </w:tc>
        <w:tc>
          <w:tcPr>
            <w:tcW w:w="1488" w:type="dxa"/>
          </w:tcPr>
          <w:p w14:paraId="5DAE400C" w14:textId="77777777" w:rsidR="00F56E0A" w:rsidRDefault="00F56E0A" w:rsidP="001B33D5">
            <w:r>
              <w:t>0</w:t>
            </w:r>
          </w:p>
        </w:tc>
      </w:tr>
    </w:tbl>
    <w:p w14:paraId="198A0689" w14:textId="77777777" w:rsidR="00F56E0A" w:rsidRDefault="00F56E0A" w:rsidP="00C356CA"/>
    <w:p w14:paraId="7BE085DB" w14:textId="029CAB16" w:rsidR="00C356CA" w:rsidRDefault="00C356CA" w:rsidP="00C356CA">
      <w:pPr>
        <w:pStyle w:val="Heading1"/>
      </w:pPr>
      <w:r>
        <w:lastRenderedPageBreak/>
        <w:t>4. XOR</w:t>
      </w:r>
    </w:p>
    <w:p w14:paraId="1C3D70F1" w14:textId="17B4CD7B" w:rsidR="00C356CA" w:rsidRDefault="001065BA" w:rsidP="00C356CA">
      <w:r>
        <w:t xml:space="preserve">This </w:t>
      </w:r>
      <w:r w:rsidR="009F1F64">
        <w:t>wa</w:t>
      </w:r>
      <w:r>
        <w:t xml:space="preserve">s a trick question! </w:t>
      </w:r>
      <w:proofErr w:type="gramStart"/>
      <w:r w:rsidR="00C356CA">
        <w:t>it</w:t>
      </w:r>
      <w:proofErr w:type="gramEnd"/>
      <w:r w:rsidR="00C356CA">
        <w:t xml:space="preserve"> is not possible to make XOR with a single layer perceptron</w:t>
      </w:r>
      <w:r>
        <w:t>.</w:t>
      </w:r>
    </w:p>
    <w:p w14:paraId="6587C157" w14:textId="57E197A7" w:rsidR="00852766" w:rsidRDefault="00852766" w:rsidP="00C356CA">
      <w:r>
        <w:t>It is possible if you add another layer though – a hidden layer, between input and output.</w:t>
      </w:r>
    </w:p>
    <w:p w14:paraId="7EAF3D48" w14:textId="77777777" w:rsidR="001065BA" w:rsidRDefault="001065BA" w:rsidP="00C356CA"/>
    <w:tbl>
      <w:tblPr>
        <w:tblStyle w:val="TableGrid"/>
        <w:tblW w:w="0" w:type="auto"/>
        <w:tblLook w:val="0680" w:firstRow="0" w:lastRow="0" w:firstColumn="1" w:lastColumn="0" w:noHBand="1" w:noVBand="1"/>
      </w:tblPr>
      <w:tblGrid>
        <w:gridCol w:w="2260"/>
        <w:gridCol w:w="3506"/>
      </w:tblGrid>
      <w:tr w:rsidR="00852766" w14:paraId="7D440510" w14:textId="77777777" w:rsidTr="001B33D5">
        <w:trPr>
          <w:trHeight w:val="308"/>
        </w:trPr>
        <w:tc>
          <w:tcPr>
            <w:tcW w:w="984" w:type="dxa"/>
          </w:tcPr>
          <w:p w14:paraId="2E67FEDC" w14:textId="04485B62" w:rsidR="00852766" w:rsidRDefault="00852766" w:rsidP="001B33D5">
            <w:r>
              <w:t>Input1Hidden1Weight</w:t>
            </w:r>
          </w:p>
        </w:tc>
        <w:tc>
          <w:tcPr>
            <w:tcW w:w="3506" w:type="dxa"/>
          </w:tcPr>
          <w:p w14:paraId="66A9057A" w14:textId="1EF382BA" w:rsidR="00852766" w:rsidRDefault="00852766" w:rsidP="001B33D5">
            <w:r>
              <w:t>1</w:t>
            </w:r>
          </w:p>
        </w:tc>
      </w:tr>
      <w:tr w:rsidR="00852766" w14:paraId="4985C3BC" w14:textId="77777777" w:rsidTr="001B33D5">
        <w:trPr>
          <w:trHeight w:val="291"/>
        </w:trPr>
        <w:tc>
          <w:tcPr>
            <w:tcW w:w="984" w:type="dxa"/>
          </w:tcPr>
          <w:p w14:paraId="35833EA9" w14:textId="58D4FDBA" w:rsidR="00852766" w:rsidRDefault="00852766" w:rsidP="001B33D5">
            <w:r>
              <w:t>Input2Hidden1Weight</w:t>
            </w:r>
          </w:p>
        </w:tc>
        <w:tc>
          <w:tcPr>
            <w:tcW w:w="3506" w:type="dxa"/>
          </w:tcPr>
          <w:p w14:paraId="07079903" w14:textId="13023D6E" w:rsidR="00852766" w:rsidRDefault="00852766" w:rsidP="001B33D5">
            <w:r>
              <w:t>-1</w:t>
            </w:r>
          </w:p>
        </w:tc>
      </w:tr>
      <w:tr w:rsidR="00852766" w14:paraId="0C54538A" w14:textId="77777777" w:rsidTr="001B33D5">
        <w:trPr>
          <w:trHeight w:val="291"/>
        </w:trPr>
        <w:tc>
          <w:tcPr>
            <w:tcW w:w="984" w:type="dxa"/>
          </w:tcPr>
          <w:p w14:paraId="2BB2CD41" w14:textId="01BFCDAC" w:rsidR="00852766" w:rsidRDefault="00852766" w:rsidP="001B33D5">
            <w:r>
              <w:t>Hidden1Bias</w:t>
            </w:r>
          </w:p>
        </w:tc>
        <w:tc>
          <w:tcPr>
            <w:tcW w:w="3506" w:type="dxa"/>
          </w:tcPr>
          <w:p w14:paraId="0578F4CF" w14:textId="57FB4DA5" w:rsidR="00852766" w:rsidRDefault="00852766" w:rsidP="001B33D5">
            <w:r>
              <w:t>0</w:t>
            </w:r>
          </w:p>
        </w:tc>
      </w:tr>
      <w:tr w:rsidR="00852766" w14:paraId="406745BE" w14:textId="77777777" w:rsidTr="001B33D5">
        <w:trPr>
          <w:trHeight w:val="291"/>
        </w:trPr>
        <w:tc>
          <w:tcPr>
            <w:tcW w:w="984" w:type="dxa"/>
          </w:tcPr>
          <w:p w14:paraId="611975F8" w14:textId="1321CD22" w:rsidR="00852766" w:rsidRDefault="00852766" w:rsidP="001B33D5">
            <w:r>
              <w:t>Input1Hidden2Weight</w:t>
            </w:r>
          </w:p>
        </w:tc>
        <w:tc>
          <w:tcPr>
            <w:tcW w:w="3506" w:type="dxa"/>
          </w:tcPr>
          <w:p w14:paraId="28CFA12F" w14:textId="1E6C1C8F" w:rsidR="00852766" w:rsidRDefault="00852766" w:rsidP="001B33D5">
            <w:r>
              <w:t>-1</w:t>
            </w:r>
          </w:p>
        </w:tc>
      </w:tr>
      <w:tr w:rsidR="00852766" w14:paraId="09D32DD2" w14:textId="77777777" w:rsidTr="001B33D5">
        <w:trPr>
          <w:trHeight w:val="291"/>
        </w:trPr>
        <w:tc>
          <w:tcPr>
            <w:tcW w:w="984" w:type="dxa"/>
          </w:tcPr>
          <w:p w14:paraId="307928EE" w14:textId="71477D5C" w:rsidR="00852766" w:rsidRDefault="00852766" w:rsidP="001B33D5">
            <w:r>
              <w:t>Input2Hidden2Weight</w:t>
            </w:r>
          </w:p>
        </w:tc>
        <w:tc>
          <w:tcPr>
            <w:tcW w:w="3506" w:type="dxa"/>
          </w:tcPr>
          <w:p w14:paraId="332411FF" w14:textId="34905897" w:rsidR="00852766" w:rsidRDefault="00852766" w:rsidP="001B33D5">
            <w:r>
              <w:t>1</w:t>
            </w:r>
          </w:p>
        </w:tc>
      </w:tr>
      <w:tr w:rsidR="00852766" w14:paraId="3E80D781" w14:textId="77777777" w:rsidTr="001B33D5">
        <w:trPr>
          <w:trHeight w:val="291"/>
        </w:trPr>
        <w:tc>
          <w:tcPr>
            <w:tcW w:w="984" w:type="dxa"/>
          </w:tcPr>
          <w:p w14:paraId="4195449B" w14:textId="55B6F151" w:rsidR="00852766" w:rsidRDefault="00852766" w:rsidP="001B33D5">
            <w:r>
              <w:t>Hidden2Bias</w:t>
            </w:r>
          </w:p>
        </w:tc>
        <w:tc>
          <w:tcPr>
            <w:tcW w:w="3506" w:type="dxa"/>
          </w:tcPr>
          <w:p w14:paraId="1675C12F" w14:textId="20A36D01" w:rsidR="00852766" w:rsidRDefault="00852766" w:rsidP="001B33D5">
            <w:r>
              <w:t>0</w:t>
            </w:r>
          </w:p>
        </w:tc>
      </w:tr>
      <w:tr w:rsidR="00852766" w14:paraId="131C52E4" w14:textId="77777777" w:rsidTr="001B33D5">
        <w:trPr>
          <w:trHeight w:val="291"/>
        </w:trPr>
        <w:tc>
          <w:tcPr>
            <w:tcW w:w="984" w:type="dxa"/>
          </w:tcPr>
          <w:p w14:paraId="5636FC82" w14:textId="21CDB97C" w:rsidR="00852766" w:rsidRDefault="00852766" w:rsidP="001B33D5">
            <w:r>
              <w:t>Hidden1OutputWeight</w:t>
            </w:r>
          </w:p>
        </w:tc>
        <w:tc>
          <w:tcPr>
            <w:tcW w:w="3506" w:type="dxa"/>
          </w:tcPr>
          <w:p w14:paraId="1681F839" w14:textId="3899722A" w:rsidR="00852766" w:rsidRDefault="00852766" w:rsidP="001B33D5">
            <w:r>
              <w:t>1</w:t>
            </w:r>
          </w:p>
        </w:tc>
      </w:tr>
      <w:tr w:rsidR="00852766" w14:paraId="6F40C2A1" w14:textId="77777777" w:rsidTr="001B33D5">
        <w:trPr>
          <w:trHeight w:val="291"/>
        </w:trPr>
        <w:tc>
          <w:tcPr>
            <w:tcW w:w="984" w:type="dxa"/>
          </w:tcPr>
          <w:p w14:paraId="04AED99A" w14:textId="2B70A33B" w:rsidR="00852766" w:rsidRDefault="00852766" w:rsidP="001B33D5">
            <w:r>
              <w:t>Hidden2OutputWeight</w:t>
            </w:r>
          </w:p>
        </w:tc>
        <w:tc>
          <w:tcPr>
            <w:tcW w:w="3506" w:type="dxa"/>
          </w:tcPr>
          <w:p w14:paraId="42DE8FD5" w14:textId="71BD94F0" w:rsidR="00852766" w:rsidRDefault="00852766" w:rsidP="001B33D5">
            <w:r>
              <w:t>1</w:t>
            </w:r>
          </w:p>
        </w:tc>
      </w:tr>
      <w:tr w:rsidR="00852766" w14:paraId="2472450C" w14:textId="77777777" w:rsidTr="001B33D5">
        <w:trPr>
          <w:trHeight w:val="291"/>
        </w:trPr>
        <w:tc>
          <w:tcPr>
            <w:tcW w:w="984" w:type="dxa"/>
          </w:tcPr>
          <w:p w14:paraId="52F700C0" w14:textId="3B78A8E1" w:rsidR="00852766" w:rsidRDefault="00852766" w:rsidP="001B33D5">
            <w:proofErr w:type="spellStart"/>
            <w:r>
              <w:t>OutputBias</w:t>
            </w:r>
            <w:proofErr w:type="spellEnd"/>
          </w:p>
        </w:tc>
        <w:tc>
          <w:tcPr>
            <w:tcW w:w="3506" w:type="dxa"/>
          </w:tcPr>
          <w:p w14:paraId="68E49698" w14:textId="1107B9AB" w:rsidR="00852766" w:rsidRDefault="00852766" w:rsidP="001B33D5">
            <w:r>
              <w:t>0</w:t>
            </w:r>
          </w:p>
        </w:tc>
      </w:tr>
    </w:tbl>
    <w:p w14:paraId="0A014BF1" w14:textId="77777777" w:rsidR="00C356CA" w:rsidRDefault="00C356CA" w:rsidP="00C356CA"/>
    <w:p w14:paraId="4587FEE7" w14:textId="5FB57ADC" w:rsidR="00852766" w:rsidRDefault="00852766" w:rsidP="00C356CA">
      <w:r>
        <w:t xml:space="preserve">Hidden1 = </w:t>
      </w:r>
      <w:proofErr w:type="gramStart"/>
      <w:r>
        <w:t>Sign(</w:t>
      </w:r>
      <w:proofErr w:type="gramEnd"/>
      <w:r>
        <w:t>Input1 * Input1Hidden1Weight + Input2 * Input2Hidden1Weight + Hidden1Bias)</w:t>
      </w:r>
    </w:p>
    <w:p w14:paraId="73714750" w14:textId="68D93B26" w:rsidR="00852766" w:rsidRDefault="00852766" w:rsidP="00C356CA">
      <w:r>
        <w:t xml:space="preserve">Hidden2 = </w:t>
      </w:r>
      <w:proofErr w:type="gramStart"/>
      <w:r>
        <w:t>Sign(</w:t>
      </w:r>
      <w:proofErr w:type="gramEnd"/>
      <w:r>
        <w:t>Input1 * Input1Hidden2Weight + Input2 * Input2Hidden2Weight + Hidden2Bias)</w:t>
      </w:r>
    </w:p>
    <w:p w14:paraId="6D4B7373" w14:textId="25BB7422" w:rsidR="00852766" w:rsidRDefault="00852766" w:rsidP="00C356CA">
      <w:r>
        <w:t xml:space="preserve">Output = </w:t>
      </w:r>
      <w:proofErr w:type="gramStart"/>
      <w:r>
        <w:t>Sign(</w:t>
      </w:r>
      <w:proofErr w:type="gramEnd"/>
      <w:r>
        <w:t xml:space="preserve">Hidden1 * Hidden1OutputWeight + Hidden2 * Hidden2OutputWeight + </w:t>
      </w:r>
      <w:proofErr w:type="spellStart"/>
      <w:r>
        <w:t>OutputBias</w:t>
      </w:r>
      <w:proofErr w:type="spellEnd"/>
      <w:r>
        <w:t>)</w:t>
      </w:r>
    </w:p>
    <w:p w14:paraId="25B14887" w14:textId="7212AC25" w:rsidR="00852766" w:rsidRDefault="00852766" w:rsidP="00C356CA">
      <w:r>
        <w:t>Using the weights to simplify those equations, we get:</w:t>
      </w:r>
    </w:p>
    <w:p w14:paraId="5E0F635C" w14:textId="1F3A91EE" w:rsidR="00852766" w:rsidRDefault="00852766" w:rsidP="00C356CA">
      <w:r>
        <w:t xml:space="preserve">Hidden1 = </w:t>
      </w:r>
      <w:proofErr w:type="gramStart"/>
      <w:r>
        <w:t>Sign(</w:t>
      </w:r>
      <w:proofErr w:type="gramEnd"/>
      <w:r>
        <w:t>Input1 – Input2)</w:t>
      </w:r>
    </w:p>
    <w:p w14:paraId="1B4E82B7" w14:textId="0825583D" w:rsidR="00852766" w:rsidRDefault="00852766" w:rsidP="00C356CA">
      <w:r>
        <w:t xml:space="preserve">Hidden2 = </w:t>
      </w:r>
      <w:proofErr w:type="gramStart"/>
      <w:r>
        <w:t>Sign(</w:t>
      </w:r>
      <w:proofErr w:type="gramEnd"/>
      <w:r>
        <w:t>Input2 – Input1)</w:t>
      </w:r>
    </w:p>
    <w:p w14:paraId="51C3B54E" w14:textId="72359CD1" w:rsidR="00852766" w:rsidRDefault="00852766" w:rsidP="00C356CA">
      <w:r>
        <w:t xml:space="preserve">Output = </w:t>
      </w:r>
      <w:proofErr w:type="gramStart"/>
      <w:r>
        <w:t>Sign(</w:t>
      </w:r>
      <w:proofErr w:type="gramEnd"/>
      <w:r>
        <w:t>Hidden1 + Hidden2)</w:t>
      </w:r>
    </w:p>
    <w:p w14:paraId="6A5B38A4" w14:textId="77777777" w:rsidR="00852766" w:rsidRDefault="00852766" w:rsidP="00C356CA">
      <w:r>
        <w:t>The intuition of why this works is:</w:t>
      </w:r>
    </w:p>
    <w:p w14:paraId="3116FB1F" w14:textId="45A0A35A" w:rsidR="00852766" w:rsidRDefault="00852766" w:rsidP="00852766">
      <w:pPr>
        <w:pStyle w:val="ListParagraph"/>
        <w:numPr>
          <w:ilvl w:val="0"/>
          <w:numId w:val="1"/>
        </w:numPr>
      </w:pPr>
      <w:r>
        <w:t>Hidden1 is 1 if only Input1 is 1.</w:t>
      </w:r>
    </w:p>
    <w:p w14:paraId="5AFD0085" w14:textId="4FA286B7" w:rsidR="00852766" w:rsidRDefault="00852766" w:rsidP="00852766">
      <w:pPr>
        <w:pStyle w:val="ListParagraph"/>
        <w:numPr>
          <w:ilvl w:val="0"/>
          <w:numId w:val="1"/>
        </w:numPr>
      </w:pPr>
      <w:r>
        <w:t>Hidden2 is 1 if only Input2 is 1.</w:t>
      </w:r>
    </w:p>
    <w:p w14:paraId="7096803C" w14:textId="5A04BEAB" w:rsidR="00852766" w:rsidRDefault="00852766" w:rsidP="00852766">
      <w:pPr>
        <w:pStyle w:val="ListParagraph"/>
        <w:numPr>
          <w:ilvl w:val="0"/>
          <w:numId w:val="1"/>
        </w:numPr>
      </w:pPr>
      <w:r>
        <w:t>Output is Hidden1 OR Hidden2.</w:t>
      </w:r>
    </w:p>
    <w:p w14:paraId="2B63333F" w14:textId="6CF18CF2" w:rsidR="00852766" w:rsidRDefault="00852766" w:rsidP="00852766">
      <w:r>
        <w:t xml:space="preserve">We need an extra layer to do a second “if </w:t>
      </w:r>
      <w:proofErr w:type="gramStart"/>
      <w:r>
        <w:t>statement</w:t>
      </w:r>
      <w:proofErr w:type="gramEnd"/>
      <w:r>
        <w:t>”</w:t>
      </w:r>
    </w:p>
    <w:p w14:paraId="1D20FD8D" w14:textId="292C09DB" w:rsidR="00852766" w:rsidRPr="00C356CA" w:rsidRDefault="00852766" w:rsidP="00852766"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82EA8E" wp14:editId="4E6D14D0">
                <wp:simplePos x="0" y="0"/>
                <wp:positionH relativeFrom="column">
                  <wp:posOffset>1968500</wp:posOffset>
                </wp:positionH>
                <wp:positionV relativeFrom="paragraph">
                  <wp:posOffset>-635</wp:posOffset>
                </wp:positionV>
                <wp:extent cx="789866" cy="789866"/>
                <wp:effectExtent l="0" t="0" r="10795" b="10795"/>
                <wp:wrapNone/>
                <wp:docPr id="11" name="Oval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66B55D44-FF13-7C0F-DCE7-DA772F18F83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866" cy="789866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B1FF80" w14:textId="77777777" w:rsidR="00852766" w:rsidRDefault="00852766" w:rsidP="0085276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sz w:val="12"/>
                                <w:szCs w:val="12"/>
                              </w:rPr>
                              <w:t>Hidden 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1982EA8E" id="Oval 10" o:spid="_x0000_s1026" style="position:absolute;margin-left:155pt;margin-top:-.05pt;width:62.2pt;height:62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" fillcolor="#4472c4 [3204]" strokecolor="#1f3763 [1604]" strokeweight="1pt">
                <v:stroke joinstyle="miter"/>
                <v:textbox>
                  <w:txbxContent>
                    <w:p w14:paraId="3DB1FF80" w14:textId="77777777" w:rsidR="00852766" w:rsidRDefault="00852766" w:rsidP="00852766">
                      <w:pPr>
                        <w:jc w:val="center"/>
                        <w:rPr>
                          <w:rFonts w:hAnsi="Calibri"/>
                          <w:color w:val="FFFFFF" w:themeColor="light1"/>
                          <w:sz w:val="12"/>
                          <w:szCs w:val="12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sz w:val="12"/>
                          <w:szCs w:val="12"/>
                        </w:rPr>
                        <w:t>Hidden 1</w:t>
                      </w:r>
                    </w:p>
                  </w:txbxContent>
                </v:textbox>
              </v:oval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C4577D" wp14:editId="0C5D2DC8">
                <wp:simplePos x="0" y="0"/>
                <wp:positionH relativeFrom="column">
                  <wp:posOffset>1968500</wp:posOffset>
                </wp:positionH>
                <wp:positionV relativeFrom="paragraph">
                  <wp:posOffset>1078865</wp:posOffset>
                </wp:positionV>
                <wp:extent cx="789865" cy="789865"/>
                <wp:effectExtent l="0" t="0" r="10795" b="10795"/>
                <wp:wrapNone/>
                <wp:docPr id="13" name="Oval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C874C6D1-908D-4EA8-2989-BA01F755FB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865" cy="78986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C86511" w14:textId="77777777" w:rsidR="00852766" w:rsidRDefault="00852766" w:rsidP="0085276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sz w:val="12"/>
                                <w:szCs w:val="12"/>
                              </w:rPr>
                              <w:t>Hidden 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9C4577D" id="Oval 12" o:spid="_x0000_s1027" style="position:absolute;margin-left:155pt;margin-top:84.95pt;width:62.2pt;height:62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" fillcolor="#4472c4 [3204]" strokecolor="#1f3763 [1604]" strokeweight="1pt">
                <v:stroke joinstyle="miter"/>
                <v:textbox>
                  <w:txbxContent>
                    <w:p w14:paraId="53C86511" w14:textId="77777777" w:rsidR="00852766" w:rsidRDefault="00852766" w:rsidP="00852766">
                      <w:pPr>
                        <w:jc w:val="center"/>
                        <w:rPr>
                          <w:rFonts w:hAnsi="Calibri"/>
                          <w:color w:val="FFFFFF" w:themeColor="light1"/>
                          <w:sz w:val="12"/>
                          <w:szCs w:val="12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sz w:val="12"/>
                          <w:szCs w:val="12"/>
                        </w:rPr>
                        <w:t>Hidden 2</w:t>
                      </w:r>
                    </w:p>
                  </w:txbxContent>
                </v:textbox>
              </v:oval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B1FD30" wp14:editId="604B08BB">
                <wp:simplePos x="0" y="0"/>
                <wp:positionH relativeFrom="column">
                  <wp:posOffset>3646805</wp:posOffset>
                </wp:positionH>
                <wp:positionV relativeFrom="paragraph">
                  <wp:posOffset>571500</wp:posOffset>
                </wp:positionV>
                <wp:extent cx="789866" cy="789866"/>
                <wp:effectExtent l="0" t="0" r="10795" b="10795"/>
                <wp:wrapNone/>
                <wp:docPr id="15" name="Oval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5E3F9A-2B8B-52C1-9DD4-D9C17DA7B5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866" cy="789866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D9AD4B" w14:textId="77777777" w:rsidR="00852766" w:rsidRDefault="00852766" w:rsidP="0085276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sz w:val="12"/>
                                <w:szCs w:val="12"/>
                              </w:rPr>
                              <w:t>Outpu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6DB1FD30" id="Oval 14" o:spid="_x0000_s1028" style="position:absolute;margin-left:287.15pt;margin-top:45pt;width:62.2pt;height:62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" fillcolor="#4472c4 [3204]" strokecolor="#1f3763 [1604]" strokeweight="1pt">
                <v:stroke joinstyle="miter"/>
                <v:textbox>
                  <w:txbxContent>
                    <w:p w14:paraId="50D9AD4B" w14:textId="77777777" w:rsidR="00852766" w:rsidRDefault="00852766" w:rsidP="00852766">
                      <w:pPr>
                        <w:jc w:val="center"/>
                        <w:rPr>
                          <w:rFonts w:hAnsi="Calibri"/>
                          <w:color w:val="FFFFFF" w:themeColor="light1"/>
                          <w:sz w:val="12"/>
                          <w:szCs w:val="12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sz w:val="12"/>
                          <w:szCs w:val="12"/>
                        </w:rPr>
                        <w:t>Output</w:t>
                      </w:r>
                    </w:p>
                  </w:txbxContent>
                </v:textbox>
              </v:oval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9AD629" wp14:editId="0416AFC6">
                <wp:simplePos x="0" y="0"/>
                <wp:positionH relativeFrom="column">
                  <wp:posOffset>2758440</wp:posOffset>
                </wp:positionH>
                <wp:positionV relativeFrom="paragraph">
                  <wp:posOffset>393700</wp:posOffset>
                </wp:positionV>
                <wp:extent cx="934431" cy="394933"/>
                <wp:effectExtent l="0" t="0" r="75565" b="62865"/>
                <wp:wrapNone/>
                <wp:docPr id="19" name="Straight Arrow Connector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83305E4E-45E3-D90D-B8A7-04129D68E0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4431" cy="3949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71AE56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217.2pt;margin-top:31pt;width:73.6pt;height:31.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" strokecolor="#ed7d31 [3205]" strokeweight=".5pt">
                <v:stroke endarrow="block" joinstyle="miter"/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620057" wp14:editId="4BB3F966">
                <wp:simplePos x="0" y="0"/>
                <wp:positionH relativeFrom="column">
                  <wp:posOffset>2758440</wp:posOffset>
                </wp:positionH>
                <wp:positionV relativeFrom="paragraph">
                  <wp:posOffset>1161415</wp:posOffset>
                </wp:positionV>
                <wp:extent cx="934432" cy="350822"/>
                <wp:effectExtent l="0" t="38100" r="56515" b="30480"/>
                <wp:wrapNone/>
                <wp:docPr id="22" name="Straight Arrow Connector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B7C299-3BD5-794B-6021-EF65077E999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34432" cy="35082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097D64" id="Straight Arrow Connector 21" o:spid="_x0000_s1026" type="#_x0000_t32" style="position:absolute;margin-left:217.2pt;margin-top:91.45pt;width:73.6pt;height:27.6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" strokecolor="#ed7d31 [3205]" strokeweight=".5pt">
                <v:stroke endarrow="block" joinstyle="miter"/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739831" wp14:editId="37A27D59">
                <wp:simplePos x="0" y="0"/>
                <wp:positionH relativeFrom="column">
                  <wp:posOffset>3056890</wp:posOffset>
                </wp:positionH>
                <wp:positionV relativeFrom="paragraph">
                  <wp:posOffset>283845</wp:posOffset>
                </wp:positionV>
                <wp:extent cx="337022" cy="307777"/>
                <wp:effectExtent l="0" t="0" r="0" b="0"/>
                <wp:wrapNone/>
                <wp:docPr id="24" name="TextBox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6E057BA4-8172-558F-0AFD-2309F8619B9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022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F2F59C" w14:textId="77777777" w:rsidR="00852766" w:rsidRDefault="00852766" w:rsidP="00852766">
                            <w:pP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2739831" id="_x0000_t202" coordsize="21600,21600" o:spt="202" path="m,l,21600r21600,l21600,xe">
                <v:stroke joinstyle="miter"/>
                <v:path gradientshapeok="t" o:connecttype="rect"/>
              </v:shapetype>
              <v:shape id="TextBox 23" o:spid="_x0000_s1029" type="#_x0000_t202" style="position:absolute;margin-left:240.7pt;margin-top:22.35pt;width:26.55pt;height:24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" filled="f" stroked="f">
                <v:textbox style="mso-fit-shape-to-text:t">
                  <w:txbxContent>
                    <w:p w14:paraId="4AF2F59C" w14:textId="77777777" w:rsidR="00852766" w:rsidRDefault="00852766" w:rsidP="00852766">
                      <w:pP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AF883C" wp14:editId="3C0A5BE2">
                <wp:simplePos x="0" y="0"/>
                <wp:positionH relativeFrom="column">
                  <wp:posOffset>3028950</wp:posOffset>
                </wp:positionH>
                <wp:positionV relativeFrom="paragraph">
                  <wp:posOffset>1250315</wp:posOffset>
                </wp:positionV>
                <wp:extent cx="347472" cy="307777"/>
                <wp:effectExtent l="0" t="0" r="0" b="0"/>
                <wp:wrapNone/>
                <wp:docPr id="28" name="TextBox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A2D84D66-68CA-4E7F-5828-948603C0B9B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472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A9461BE" w14:textId="77777777" w:rsidR="00852766" w:rsidRDefault="00852766" w:rsidP="00852766">
                            <w:pPr>
                              <w:rPr>
                                <w:rFonts w:ascii="Cambria Math" w:eastAsia="Arial" w:hAnsi="Cambria Math" w:cs="Arial"/>
                                <w:i/>
                                <w:iCs/>
                                <w:color w:val="000000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eastAsia="Arial" w:hAnsi="Cambria Math" w:cs="Arial"/>
                                    <w:color w:val="000000"/>
                                    <w:sz w:val="28"/>
                                    <w:szCs w:val="28"/>
                                  </w:rPr>
                                  <m:t>1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AF883C" id="TextBox 27" o:spid="_x0000_s1030" type="#_x0000_t202" style="position:absolute;margin-left:238.5pt;margin-top:98.45pt;width:27.35pt;height:24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" filled="f" stroked="f">
                <v:textbox style="mso-fit-shape-to-text:t">
                  <w:txbxContent>
                    <w:p w14:paraId="5A9461BE" w14:textId="77777777" w:rsidR="00852766" w:rsidRDefault="00852766" w:rsidP="00852766">
                      <w:p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1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473D121" wp14:editId="1A2ACBA3">
                <wp:simplePos x="0" y="0"/>
                <wp:positionH relativeFrom="column">
                  <wp:posOffset>3444875</wp:posOffset>
                </wp:positionH>
                <wp:positionV relativeFrom="paragraph">
                  <wp:posOffset>788670</wp:posOffset>
                </wp:positionV>
                <wp:extent cx="248194" cy="307777"/>
                <wp:effectExtent l="0" t="0" r="0" b="0"/>
                <wp:wrapNone/>
                <wp:docPr id="30" name="TextBox 29">
                  <a:extLst xmlns:a="http://schemas.openxmlformats.org/drawingml/2006/main">
                    <a:ext uri="{FF2B5EF4-FFF2-40B4-BE49-F238E27FC236}">
                      <a16:creationId xmlns:a16="http://schemas.microsoft.com/office/drawing/2014/main" id="{DE291305-9FE4-21E3-EC0E-015C05A9FFA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194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7AFFDF9" w14:textId="77777777" w:rsidR="00852766" w:rsidRDefault="00852766" w:rsidP="00852766">
                            <w:pPr>
                              <w:rPr>
                                <w:rFonts w:ascii="Cambria Math" w:eastAsia="Arial" w:hAnsi="Cambria Math" w:cs="Arial"/>
                                <w:i/>
                                <w:iCs/>
                                <w:color w:val="000000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eastAsia="Arial" w:hAnsi="Cambria Math" w:cs="Arial"/>
                                    <w:color w:val="000000"/>
                                    <w:sz w:val="28"/>
                                    <w:szCs w:val="28"/>
                                  </w:rPr>
                                  <m:t>0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73D121" id="TextBox 29" o:spid="_x0000_s1031" type="#_x0000_t202" style="position:absolute;margin-left:271.25pt;margin-top:62.1pt;width:19.55pt;height:24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" filled="f" stroked="f">
                <v:textbox style="mso-fit-shape-to-text:t">
                  <w:txbxContent>
                    <w:p w14:paraId="27AFFDF9" w14:textId="77777777" w:rsidR="00852766" w:rsidRDefault="00852766" w:rsidP="00852766">
                      <w:p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6D2EE60" wp14:editId="150FC1A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789866" cy="789866"/>
                <wp:effectExtent l="0" t="0" r="10795" b="10795"/>
                <wp:wrapNone/>
                <wp:docPr id="7" name="Oval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F62EB0CD-29FE-2E27-29B8-DAE76232642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866" cy="789866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4B4CE8" w14:textId="77777777" w:rsidR="00852766" w:rsidRDefault="00852766" w:rsidP="0085276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sz w:val="12"/>
                                <w:szCs w:val="12"/>
                              </w:rPr>
                              <w:t>Input 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76D2EE60" id="Oval 6" o:spid="_x0000_s1032" style="position:absolute;margin-left:0;margin-top:-.05pt;width:62.2pt;height:62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" fillcolor="#4472c4 [3204]" strokecolor="#1f3763 [1604]" strokeweight="1pt">
                <v:stroke joinstyle="miter"/>
                <v:textbox>
                  <w:txbxContent>
                    <w:p w14:paraId="444B4CE8" w14:textId="77777777" w:rsidR="00852766" w:rsidRDefault="00852766" w:rsidP="00852766">
                      <w:pPr>
                        <w:jc w:val="center"/>
                        <w:rPr>
                          <w:rFonts w:hAnsi="Calibri"/>
                          <w:color w:val="FFFFFF" w:themeColor="light1"/>
                          <w:sz w:val="12"/>
                          <w:szCs w:val="12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sz w:val="12"/>
                          <w:szCs w:val="12"/>
                        </w:rPr>
                        <w:t>Input 1</w:t>
                      </w:r>
                    </w:p>
                  </w:txbxContent>
                </v:textbox>
              </v:oval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83EE92" wp14:editId="1864098B">
                <wp:simplePos x="0" y="0"/>
                <wp:positionH relativeFrom="column">
                  <wp:posOffset>0</wp:posOffset>
                </wp:positionH>
                <wp:positionV relativeFrom="paragraph">
                  <wp:posOffset>1078865</wp:posOffset>
                </wp:positionV>
                <wp:extent cx="789865" cy="789865"/>
                <wp:effectExtent l="0" t="0" r="10795" b="10795"/>
                <wp:wrapNone/>
                <wp:docPr id="8" name="Oval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7F919C-7D52-CCFC-7492-2E7EA144111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865" cy="78986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3A2FD7" w14:textId="77777777" w:rsidR="00852766" w:rsidRDefault="00852766" w:rsidP="0085276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sz w:val="12"/>
                                <w:szCs w:val="12"/>
                              </w:rPr>
                              <w:t>Input 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1883EE92" id="Oval 7" o:spid="_x0000_s1033" style="position:absolute;margin-left:0;margin-top:84.95pt;width:62.2pt;height:62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" fillcolor="#4472c4 [3204]" strokecolor="#1f3763 [1604]" strokeweight="1pt">
                <v:stroke joinstyle="miter"/>
                <v:textbox>
                  <w:txbxContent>
                    <w:p w14:paraId="793A2FD7" w14:textId="77777777" w:rsidR="00852766" w:rsidRDefault="00852766" w:rsidP="00852766">
                      <w:pPr>
                        <w:jc w:val="center"/>
                        <w:rPr>
                          <w:rFonts w:hAnsi="Calibri"/>
                          <w:color w:val="FFFFFF" w:themeColor="light1"/>
                          <w:sz w:val="12"/>
                          <w:szCs w:val="12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sz w:val="12"/>
                          <w:szCs w:val="12"/>
                        </w:rPr>
                        <w:t>Input 2</w:t>
                      </w:r>
                    </w:p>
                  </w:txbxContent>
                </v:textbox>
              </v:oval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0CEDD4E" wp14:editId="2B0CE1F0">
                <wp:simplePos x="0" y="0"/>
                <wp:positionH relativeFrom="column">
                  <wp:posOffset>789305</wp:posOffset>
                </wp:positionH>
                <wp:positionV relativeFrom="paragraph">
                  <wp:posOffset>469900</wp:posOffset>
                </wp:positionV>
                <wp:extent cx="1178965" cy="0"/>
                <wp:effectExtent l="0" t="76200" r="21590" b="95250"/>
                <wp:wrapNone/>
                <wp:docPr id="10" name="Straight Arrow Connector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DE1D5AFE-35E5-2735-050A-1E9BFAFC1AF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896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E782AD" id="Straight Arrow Connector 9" o:spid="_x0000_s1026" type="#_x0000_t32" style="position:absolute;margin-left:62.15pt;margin-top:37pt;width:92.85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" strokecolor="#ed7d31 [3205]" strokeweight=".5pt">
                <v:stroke endarrow="block" joinstyle="miter"/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447D8B" wp14:editId="669110AA">
                <wp:simplePos x="0" y="0"/>
                <wp:positionH relativeFrom="column">
                  <wp:posOffset>789305</wp:posOffset>
                </wp:positionH>
                <wp:positionV relativeFrom="paragraph">
                  <wp:posOffset>393700</wp:posOffset>
                </wp:positionV>
                <wp:extent cx="1178965" cy="1079862"/>
                <wp:effectExtent l="0" t="0" r="78740" b="63500"/>
                <wp:wrapNone/>
                <wp:docPr id="14" name="Straight Arrow Connector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9D8155-F893-3A8F-1D6C-307BB46A3B0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8965" cy="10798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59B2D1" id="Straight Arrow Connector 13" o:spid="_x0000_s1026" type="#_x0000_t32" style="position:absolute;margin-left:62.15pt;margin-top:31pt;width:92.85pt;height:85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" strokecolor="#ed7d31 [3205]" strokeweight=".5pt">
                <v:stroke endarrow="block" joinstyle="miter"/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6393B6C" wp14:editId="3CA98D21">
                <wp:simplePos x="0" y="0"/>
                <wp:positionH relativeFrom="column">
                  <wp:posOffset>789305</wp:posOffset>
                </wp:positionH>
                <wp:positionV relativeFrom="paragraph">
                  <wp:posOffset>431800</wp:posOffset>
                </wp:positionV>
                <wp:extent cx="1178966" cy="1079862"/>
                <wp:effectExtent l="0" t="38100" r="59690" b="25400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4EF0EA-F18D-3C46-2DFC-6C5F903E4D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78966" cy="10798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840990" id="Straight Arrow Connector 16" o:spid="_x0000_s1026" type="#_x0000_t32" style="position:absolute;margin-left:62.15pt;margin-top:34pt;width:92.85pt;height:85.05p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F97FE3C" wp14:editId="15011612">
                <wp:simplePos x="0" y="0"/>
                <wp:positionH relativeFrom="column">
                  <wp:posOffset>789305</wp:posOffset>
                </wp:positionH>
                <wp:positionV relativeFrom="paragraph">
                  <wp:posOffset>1550035</wp:posOffset>
                </wp:positionV>
                <wp:extent cx="1178966" cy="0"/>
                <wp:effectExtent l="0" t="76200" r="21590" b="95250"/>
                <wp:wrapNone/>
                <wp:docPr id="20" name="Straight Arrow Connector 19">
                  <a:extLst xmlns:a="http://schemas.openxmlformats.org/drawingml/2006/main">
                    <a:ext uri="{FF2B5EF4-FFF2-40B4-BE49-F238E27FC236}">
                      <a16:creationId xmlns:a16="http://schemas.microsoft.com/office/drawing/2014/main" id="{2660057B-EF4C-A0C1-FCA8-29F001F6A24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896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EBCB86" id="Straight Arrow Connector 19" o:spid="_x0000_s1026" type="#_x0000_t32" style="position:absolute;margin-left:62.15pt;margin-top:122.05pt;width:92.85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" strokecolor="#ed7d31 [3205]" strokeweight=".5pt">
                <v:stroke endarrow="block" joinstyle="miter"/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5B874F2" wp14:editId="706B61E5">
                <wp:simplePos x="0" y="0"/>
                <wp:positionH relativeFrom="column">
                  <wp:posOffset>854075</wp:posOffset>
                </wp:positionH>
                <wp:positionV relativeFrom="paragraph">
                  <wp:posOffset>126365</wp:posOffset>
                </wp:positionV>
                <wp:extent cx="337022" cy="307777"/>
                <wp:effectExtent l="0" t="0" r="0" b="0"/>
                <wp:wrapNone/>
                <wp:docPr id="27" name="TextBox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909CA037-2556-66ED-3C56-DD22AA3B15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022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125D9D" w14:textId="77777777" w:rsidR="00852766" w:rsidRDefault="00852766" w:rsidP="00852766">
                            <w:pP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B874F2" id="TextBox 26" o:spid="_x0000_s1034" type="#_x0000_t202" style="position:absolute;margin-left:67.25pt;margin-top:9.95pt;width:26.55pt;height:24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" filled="f" stroked="f">
                <v:textbox style="mso-fit-shape-to-text:t">
                  <w:txbxContent>
                    <w:p w14:paraId="66125D9D" w14:textId="77777777" w:rsidR="00852766" w:rsidRDefault="00852766" w:rsidP="00852766">
                      <w:pP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297834D" wp14:editId="69951D94">
                <wp:simplePos x="0" y="0"/>
                <wp:positionH relativeFrom="column">
                  <wp:posOffset>736600</wp:posOffset>
                </wp:positionH>
                <wp:positionV relativeFrom="paragraph">
                  <wp:posOffset>486410</wp:posOffset>
                </wp:positionV>
                <wp:extent cx="387530" cy="307777"/>
                <wp:effectExtent l="0" t="0" r="0" b="0"/>
                <wp:wrapNone/>
                <wp:docPr id="29" name="TextBox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E95AC5BF-EF0C-B395-2EB7-ADBE7FBEB15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7530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981A571" w14:textId="77777777" w:rsidR="00852766" w:rsidRDefault="00852766" w:rsidP="00852766">
                            <w:pP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>-1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97834D" id="TextBox 28" o:spid="_x0000_s1035" type="#_x0000_t202" style="position:absolute;margin-left:58pt;margin-top:38.3pt;width:30.5pt;height:24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" filled="f" stroked="f">
                <v:textbox style="mso-fit-shape-to-text:t">
                  <w:txbxContent>
                    <w:p w14:paraId="7981A571" w14:textId="77777777" w:rsidR="00852766" w:rsidRDefault="00852766" w:rsidP="00852766">
                      <w:pP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89C933B" wp14:editId="49C8F774">
                <wp:simplePos x="0" y="0"/>
                <wp:positionH relativeFrom="column">
                  <wp:posOffset>786765</wp:posOffset>
                </wp:positionH>
                <wp:positionV relativeFrom="paragraph">
                  <wp:posOffset>1000760</wp:posOffset>
                </wp:positionV>
                <wp:extent cx="403894" cy="307777"/>
                <wp:effectExtent l="0" t="0" r="0" b="0"/>
                <wp:wrapNone/>
                <wp:docPr id="31" name="TextBox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636D0DD-EBF2-DCA9-8A57-47AE2E518EC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94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D206567" w14:textId="77777777" w:rsidR="00852766" w:rsidRDefault="00852766" w:rsidP="00852766">
                            <w:pP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>-1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9C933B" id="TextBox 30" o:spid="_x0000_s1036" type="#_x0000_t202" style="position:absolute;margin-left:61.95pt;margin-top:78.8pt;width:31.8pt;height:24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" filled="f" stroked="f">
                <v:textbox style="mso-fit-shape-to-text:t">
                  <w:txbxContent>
                    <w:p w14:paraId="1D206567" w14:textId="77777777" w:rsidR="00852766" w:rsidRDefault="00852766" w:rsidP="00852766">
                      <w:pP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DC9FFBF" wp14:editId="09651DBA">
                <wp:simplePos x="0" y="0"/>
                <wp:positionH relativeFrom="column">
                  <wp:posOffset>854075</wp:posOffset>
                </wp:positionH>
                <wp:positionV relativeFrom="paragraph">
                  <wp:posOffset>1445895</wp:posOffset>
                </wp:positionV>
                <wp:extent cx="337022" cy="307777"/>
                <wp:effectExtent l="0" t="0" r="0" b="0"/>
                <wp:wrapNone/>
                <wp:docPr id="32" name="TextBox 3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674594E-F57C-2DA5-F58B-08F07833FCA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022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784B211" w14:textId="77777777" w:rsidR="00852766" w:rsidRDefault="00852766" w:rsidP="00852766">
                            <w:pP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C9FFBF" id="TextBox 31" o:spid="_x0000_s1037" type="#_x0000_t202" style="position:absolute;margin-left:67.25pt;margin-top:113.85pt;width:26.55pt;height:24.2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" filled="f" stroked="f">
                <v:textbox style="mso-fit-shape-to-text:t">
                  <w:txbxContent>
                    <w:p w14:paraId="4784B211" w14:textId="77777777" w:rsidR="00852766" w:rsidRDefault="00852766" w:rsidP="00852766">
                      <w:pP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7322C29" wp14:editId="2AD4CE3A">
                <wp:simplePos x="0" y="0"/>
                <wp:positionH relativeFrom="column">
                  <wp:posOffset>1766570</wp:posOffset>
                </wp:positionH>
                <wp:positionV relativeFrom="paragraph">
                  <wp:posOffset>139700</wp:posOffset>
                </wp:positionV>
                <wp:extent cx="248194" cy="307777"/>
                <wp:effectExtent l="0" t="0" r="0" b="0"/>
                <wp:wrapNone/>
                <wp:docPr id="34" name="TextBox 33">
                  <a:extLst xmlns:a="http://schemas.openxmlformats.org/drawingml/2006/main">
                    <a:ext uri="{FF2B5EF4-FFF2-40B4-BE49-F238E27FC236}">
                      <a16:creationId xmlns:a16="http://schemas.microsoft.com/office/drawing/2014/main" id="{56459BC3-A71E-1890-8FAB-BF73F9A0E82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194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6B0AC20" w14:textId="77777777" w:rsidR="00852766" w:rsidRDefault="00852766" w:rsidP="00852766">
                            <w:pPr>
                              <w:rPr>
                                <w:rFonts w:ascii="Cambria Math" w:eastAsia="Arial" w:hAnsi="Cambria Math" w:cs="Arial"/>
                                <w:i/>
                                <w:iCs/>
                                <w:color w:val="000000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eastAsia="Arial" w:hAnsi="Cambria Math" w:cs="Arial"/>
                                    <w:color w:val="000000"/>
                                    <w:sz w:val="28"/>
                                    <w:szCs w:val="28"/>
                                  </w:rPr>
                                  <m:t>0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322C29" id="TextBox 33" o:spid="_x0000_s1038" type="#_x0000_t202" style="position:absolute;margin-left:139.1pt;margin-top:11pt;width:19.55pt;height:24.2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" filled="f" stroked="f">
                <v:textbox style="mso-fit-shape-to-text:t">
                  <w:txbxContent>
                    <w:p w14:paraId="26B0AC20" w14:textId="77777777" w:rsidR="00852766" w:rsidRDefault="00852766" w:rsidP="00852766">
                      <w:p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852766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0F85CCA" wp14:editId="130C836F">
                <wp:simplePos x="0" y="0"/>
                <wp:positionH relativeFrom="column">
                  <wp:posOffset>1804670</wp:posOffset>
                </wp:positionH>
                <wp:positionV relativeFrom="paragraph">
                  <wp:posOffset>1176655</wp:posOffset>
                </wp:positionV>
                <wp:extent cx="248194" cy="307777"/>
                <wp:effectExtent l="0" t="0" r="0" b="0"/>
                <wp:wrapNone/>
                <wp:docPr id="35" name="TextBox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8C094D6E-BA92-9149-F8B7-5F6BA6BD57F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194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0010333" w14:textId="77777777" w:rsidR="00852766" w:rsidRDefault="00852766" w:rsidP="00852766">
                            <w:pPr>
                              <w:rPr>
                                <w:rFonts w:ascii="Cambria Math" w:eastAsia="Arial" w:hAnsi="Cambria Math" w:cs="Arial"/>
                                <w:i/>
                                <w:iCs/>
                                <w:color w:val="000000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eastAsia="Arial" w:hAnsi="Cambria Math" w:cs="Arial"/>
                                    <w:color w:val="000000"/>
                                    <w:sz w:val="28"/>
                                    <w:szCs w:val="28"/>
                                  </w:rPr>
                                  <m:t>0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F85CCA" id="TextBox 34" o:spid="_x0000_s1039" type="#_x0000_t202" style="position:absolute;margin-left:142.1pt;margin-top:92.65pt;width:19.55pt;height:24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" filled="f" stroked="f">
                <v:textbox style="mso-fit-shape-to-text:t">
                  <w:txbxContent>
                    <w:p w14:paraId="30010333" w14:textId="77777777" w:rsidR="00852766" w:rsidRDefault="00852766" w:rsidP="00852766">
                      <w:p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sectPr w:rsidR="00852766" w:rsidRPr="00C356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30059"/>
    <w:multiLevelType w:val="hybridMultilevel"/>
    <w:tmpl w:val="54D87124"/>
    <w:lvl w:ilvl="0" w:tplc="275EB8F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4629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zI0MLc0NzA0MDZT0lEKTi0uzszPAykwrgUA3i4QZCwAAAA="/>
  </w:docVars>
  <w:rsids>
    <w:rsidRoot w:val="00450F83"/>
    <w:rsid w:val="001065BA"/>
    <w:rsid w:val="00226B94"/>
    <w:rsid w:val="0043383F"/>
    <w:rsid w:val="00450F83"/>
    <w:rsid w:val="00852766"/>
    <w:rsid w:val="009F1F64"/>
    <w:rsid w:val="00C333D3"/>
    <w:rsid w:val="00C356CA"/>
    <w:rsid w:val="00CC36DE"/>
    <w:rsid w:val="00F56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8AC94"/>
  <w15:chartTrackingRefBased/>
  <w15:docId w15:val="{ACE9F596-53AA-49E8-AE51-DDA87D9A5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36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36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C36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CC3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CC36D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C36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527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ctronic Arts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e, Alan</dc:creator>
  <cp:keywords/>
  <dc:description/>
  <cp:lastModifiedBy>Wolfe, Alan</cp:lastModifiedBy>
  <cp:revision>6</cp:revision>
  <dcterms:created xsi:type="dcterms:W3CDTF">2023-05-15T22:08:00Z</dcterms:created>
  <dcterms:modified xsi:type="dcterms:W3CDTF">2023-05-18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850500-8130-411b-9074-e6416b6e1e0e</vt:lpwstr>
  </property>
</Properties>
</file>